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24F9E05C" w:rsidR="005257D8" w:rsidRDefault="007921AC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uga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ambahan</w:t>
      </w:r>
      <w:proofErr w:type="spellEnd"/>
      <w:r w:rsidR="00033A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1</w:t>
      </w:r>
      <w:r w:rsidR="00033A87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37F8581E" w:rsidR="005257D8" w:rsidRDefault="00EF1307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:</w:t>
      </w:r>
      <w:bookmarkStart w:id="0" w:name="_GoBack"/>
      <w:bookmarkEnd w:id="0"/>
      <w:r w:rsidR="005257D8"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="005257D8"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 w:rsidR="005257D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5809602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7BA1A6B8" w14:textId="12C15933" w:rsidR="00B417B1" w:rsidRDefault="00B417B1">
      <w:pPr>
        <w:rPr>
          <w:lang w:val="en-US"/>
        </w:rPr>
      </w:pPr>
    </w:p>
    <w:sectPr w:rsidR="00B41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rgUAH/RSDCwAAAA="/>
  </w:docVars>
  <w:rsids>
    <w:rsidRoot w:val="005257D8"/>
    <w:rsid w:val="00033A87"/>
    <w:rsid w:val="00376357"/>
    <w:rsid w:val="0041759D"/>
    <w:rsid w:val="004D7151"/>
    <w:rsid w:val="00512F3A"/>
    <w:rsid w:val="005257D8"/>
    <w:rsid w:val="007921AC"/>
    <w:rsid w:val="009945C7"/>
    <w:rsid w:val="00AA1F06"/>
    <w:rsid w:val="00B024A6"/>
    <w:rsid w:val="00B23FFE"/>
    <w:rsid w:val="00B417B1"/>
    <w:rsid w:val="00EF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A6"/>
    <w:rPr>
      <w:rFonts w:ascii="Segoe UI" w:hAnsi="Segoe UI" w:cs="Segoe UI"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4</cp:revision>
  <dcterms:created xsi:type="dcterms:W3CDTF">2019-03-12T03:01:00Z</dcterms:created>
  <dcterms:modified xsi:type="dcterms:W3CDTF">2019-03-12T03:04:00Z</dcterms:modified>
</cp:coreProperties>
</file>